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israel Shapi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isr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pi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37 West Lunt Avenue,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is.shapi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98781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